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1F22A" w14:textId="0550AE12" w:rsidR="001E7AD5" w:rsidRDefault="000D573F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</w:rPr>
      </w:pP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>Installing an update o</w:t>
      </w:r>
      <w:r w:rsidR="003C4161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>n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your </w:t>
      </w:r>
      <w:r w:rsidRPr="00151984">
        <w:rPr>
          <w:rFonts w:ascii="Helvetica" w:eastAsia="Times New Roman" w:hAnsi="Helvetica" w:cs="Times New Roman"/>
          <w:b/>
          <w:bCs/>
          <w:color w:val="404040" w:themeColor="text1" w:themeTint="BF"/>
          <w:sz w:val="36"/>
          <w:szCs w:val="36"/>
        </w:rPr>
        <w:t>explorē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</w:t>
      </w:r>
      <w:r w:rsidR="00BA1B62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>12</w:t>
      </w:r>
      <w:r w:rsidRPr="000D573F">
        <w:rPr>
          <w:rFonts w:ascii="Helvetica" w:hAnsi="Helvetica"/>
          <w:b/>
          <w:bCs/>
          <w:color w:val="404040" w:themeColor="text1" w:themeTint="BF"/>
          <w:sz w:val="36"/>
          <w:szCs w:val="36"/>
        </w:rPr>
        <w:t xml:space="preserve"> device</w:t>
      </w:r>
    </w:p>
    <w:p w14:paraId="282C9D3B" w14:textId="77777777" w:rsidR="000D573F" w:rsidRPr="000D573F" w:rsidRDefault="000D573F" w:rsidP="000D573F">
      <w:pPr>
        <w:jc w:val="center"/>
        <w:rPr>
          <w:rFonts w:ascii="Helvetica" w:hAnsi="Helvetica"/>
          <w:b/>
          <w:bCs/>
          <w:color w:val="404040" w:themeColor="text1" w:themeTint="BF"/>
          <w:sz w:val="36"/>
          <w:szCs w:val="36"/>
        </w:rPr>
      </w:pPr>
    </w:p>
    <w:p w14:paraId="4B6B747C" w14:textId="09A6A26C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Download </w:t>
      </w:r>
      <w:r w:rsidR="00BA1B62" w:rsidRPr="00BA1B62">
        <w:rPr>
          <w:rFonts w:ascii="Helvetica" w:hAnsi="Helvetica"/>
          <w:sz w:val="24"/>
          <w:szCs w:val="24"/>
        </w:rPr>
        <w:t xml:space="preserve">the </w:t>
      </w:r>
      <w:r w:rsidR="00BA1B62" w:rsidRPr="00BA1B62">
        <w:rPr>
          <w:rFonts w:ascii="Helvetica" w:eastAsia="Times New Roman" w:hAnsi="Helvetica" w:cs="Times New Roman"/>
          <w:sz w:val="24"/>
          <w:szCs w:val="24"/>
        </w:rPr>
        <w:t>explorē</w:t>
      </w:r>
      <w:r w:rsidR="00BA1B62" w:rsidRPr="00BA1B62">
        <w:rPr>
          <w:rFonts w:ascii="Helvetica" w:hAnsi="Helvetica"/>
          <w:sz w:val="24"/>
          <w:szCs w:val="24"/>
        </w:rPr>
        <w:t xml:space="preserve"> 12</w:t>
      </w:r>
      <w:r w:rsidR="00BA1B62" w:rsidRPr="00BA1B62">
        <w:rPr>
          <w:rFonts w:ascii="Helvetica" w:hAnsi="Helvetica"/>
          <w:b/>
          <w:bCs/>
          <w:sz w:val="24"/>
          <w:szCs w:val="24"/>
        </w:rPr>
        <w:t xml:space="preserve"> </w:t>
      </w:r>
      <w:r w:rsidR="00BA1B62" w:rsidRPr="00BA1B62">
        <w:rPr>
          <w:rFonts w:ascii="Helvetica" w:hAnsi="Helvetica"/>
          <w:sz w:val="24"/>
          <w:szCs w:val="24"/>
        </w:rPr>
        <w:t xml:space="preserve">software </w:t>
      </w:r>
      <w:r w:rsidRPr="00BA1B62">
        <w:rPr>
          <w:rFonts w:ascii="Helvetica" w:hAnsi="Helvetica"/>
          <w:sz w:val="24"/>
          <w:szCs w:val="24"/>
        </w:rPr>
        <w:t>update files.</w:t>
      </w:r>
    </w:p>
    <w:p w14:paraId="60D1E20A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7F607838" w14:textId="48A9D033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>Using the USB cable</w:t>
      </w:r>
      <w:r w:rsidR="00BA1B62" w:rsidRPr="00BA1B62">
        <w:rPr>
          <w:rFonts w:ascii="Helvetica" w:hAnsi="Helvetica"/>
          <w:sz w:val="24"/>
          <w:szCs w:val="24"/>
        </w:rPr>
        <w:t xml:space="preserve"> supplied with your </w:t>
      </w:r>
      <w:r w:rsidR="00BA1B62" w:rsidRPr="00BA1B62">
        <w:rPr>
          <w:rFonts w:ascii="Helvetica" w:eastAsia="Times New Roman" w:hAnsi="Helvetica" w:cs="Times New Roman"/>
          <w:sz w:val="24"/>
          <w:szCs w:val="24"/>
        </w:rPr>
        <w:t>explorē</w:t>
      </w:r>
      <w:r w:rsidRPr="00BA1B62">
        <w:rPr>
          <w:rFonts w:ascii="Helvetica" w:hAnsi="Helvetica"/>
          <w:sz w:val="24"/>
          <w:szCs w:val="24"/>
        </w:rPr>
        <w:t>, connect the</w:t>
      </w:r>
      <w:r w:rsidR="00BA1B62" w:rsidRPr="00BA1B62">
        <w:rPr>
          <w:rFonts w:ascii="Helvetica" w:hAnsi="Helvetica"/>
          <w:sz w:val="24"/>
          <w:szCs w:val="24"/>
        </w:rPr>
        <w:t xml:space="preserve"> </w:t>
      </w:r>
      <w:r w:rsidRPr="00BA1B62">
        <w:rPr>
          <w:rFonts w:ascii="Helvetica" w:hAnsi="Helvetica"/>
          <w:sz w:val="24"/>
          <w:szCs w:val="24"/>
        </w:rPr>
        <w:t xml:space="preserve">device to the computer where the </w:t>
      </w:r>
      <w:r w:rsidR="00BA1B62" w:rsidRPr="00BA1B62">
        <w:rPr>
          <w:rFonts w:ascii="Helvetica" w:hAnsi="Helvetica"/>
          <w:sz w:val="24"/>
          <w:szCs w:val="24"/>
        </w:rPr>
        <w:t>software update files are</w:t>
      </w:r>
      <w:r w:rsidRPr="00BA1B62">
        <w:rPr>
          <w:rFonts w:ascii="Helvetica" w:hAnsi="Helvetica"/>
          <w:sz w:val="24"/>
          <w:szCs w:val="24"/>
        </w:rPr>
        <w:t xml:space="preserve"> downloaded.</w:t>
      </w:r>
    </w:p>
    <w:p w14:paraId="32F0EBEA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0EA1ED14" w14:textId="1F2A3FB5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Copy </w:t>
      </w:r>
      <w:r w:rsidR="00BA1B62" w:rsidRPr="00BA1B62">
        <w:rPr>
          <w:rFonts w:ascii="Helvetica" w:hAnsi="Helvetica"/>
          <w:sz w:val="24"/>
          <w:szCs w:val="24"/>
        </w:rPr>
        <w:t>the</w:t>
      </w:r>
      <w:r w:rsidRPr="00BA1B62">
        <w:rPr>
          <w:rFonts w:ascii="Helvetica" w:hAnsi="Helvetica"/>
          <w:sz w:val="24"/>
          <w:szCs w:val="24"/>
        </w:rPr>
        <w:t xml:space="preserve"> downloaded BRN file to the root of the device.</w:t>
      </w:r>
    </w:p>
    <w:p w14:paraId="4BCE5216" w14:textId="33ACDFF8" w:rsidR="000D573F" w:rsidRPr="000D573F" w:rsidRDefault="003C4161" w:rsidP="000D573F">
      <w:pPr>
        <w:ind w:left="720"/>
        <w:rPr>
          <w:rFonts w:ascii="Helvetica" w:hAnsi="Helvetica"/>
        </w:rPr>
      </w:pPr>
      <w:r>
        <w:rPr>
          <w:noProof/>
        </w:rPr>
        <w:drawing>
          <wp:inline distT="0" distB="0" distL="0" distR="0" wp14:anchorId="0A190331" wp14:editId="6285F03D">
            <wp:extent cx="5943600" cy="2217420"/>
            <wp:effectExtent l="0" t="0" r="0" b="0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108BA" w14:textId="539CBF38" w:rsidR="000D573F" w:rsidRPr="00BA1B62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Disconnect the </w:t>
      </w:r>
      <w:r w:rsidR="00BA1B62" w:rsidRPr="00BA1B62">
        <w:rPr>
          <w:rFonts w:ascii="Helvetica" w:eastAsia="Times New Roman" w:hAnsi="Helvetica" w:cs="Times New Roman"/>
          <w:sz w:val="24"/>
          <w:szCs w:val="24"/>
        </w:rPr>
        <w:t>explorē 12</w:t>
      </w:r>
      <w:r w:rsidRPr="00BA1B62">
        <w:rPr>
          <w:rFonts w:ascii="Helvetica" w:hAnsi="Helvetica"/>
          <w:sz w:val="24"/>
          <w:szCs w:val="24"/>
        </w:rPr>
        <w:t xml:space="preserve"> from the computer</w:t>
      </w:r>
      <w:r w:rsidR="00A97E12">
        <w:rPr>
          <w:rFonts w:ascii="Helvetica" w:hAnsi="Helvetica"/>
          <w:sz w:val="24"/>
          <w:szCs w:val="24"/>
        </w:rPr>
        <w:t xml:space="preserve"> and remove the USB cable.</w:t>
      </w:r>
    </w:p>
    <w:p w14:paraId="7BD4A33D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32899546" w14:textId="74B74AA1" w:rsidR="000D573F" w:rsidRPr="00BA1B62" w:rsidRDefault="00E661DA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Turn</w:t>
      </w:r>
      <w:r w:rsidR="000D573F" w:rsidRPr="00BA1B62">
        <w:rPr>
          <w:rFonts w:ascii="Helvetica" w:hAnsi="Helvetica"/>
          <w:sz w:val="24"/>
          <w:szCs w:val="24"/>
        </w:rPr>
        <w:t xml:space="preserve"> the </w:t>
      </w:r>
      <w:r w:rsidR="00BA1B62">
        <w:rPr>
          <w:rFonts w:ascii="Helvetica" w:hAnsi="Helvetica"/>
          <w:sz w:val="24"/>
          <w:szCs w:val="24"/>
        </w:rPr>
        <w:t>unit</w:t>
      </w:r>
      <w:r w:rsidR="000D573F" w:rsidRPr="00BA1B62">
        <w:rPr>
          <w:rFonts w:ascii="Helvetica" w:hAnsi="Helvetica"/>
          <w:sz w:val="24"/>
          <w:szCs w:val="24"/>
        </w:rPr>
        <w:t xml:space="preserve"> </w:t>
      </w:r>
      <w:r>
        <w:rPr>
          <w:rFonts w:ascii="Helvetica" w:hAnsi="Helvetica"/>
          <w:sz w:val="24"/>
          <w:szCs w:val="24"/>
        </w:rPr>
        <w:t xml:space="preserve">on </w:t>
      </w:r>
      <w:r w:rsidR="000D573F" w:rsidRPr="00BA1B62">
        <w:rPr>
          <w:rFonts w:ascii="Helvetica" w:hAnsi="Helvetica"/>
          <w:sz w:val="24"/>
          <w:szCs w:val="24"/>
        </w:rPr>
        <w:t>by pressing the power button.</w:t>
      </w:r>
    </w:p>
    <w:p w14:paraId="63307233" w14:textId="77777777" w:rsidR="000D573F" w:rsidRPr="00BA1B62" w:rsidRDefault="000D573F" w:rsidP="000D573F">
      <w:pPr>
        <w:pStyle w:val="ListParagraph"/>
        <w:rPr>
          <w:rFonts w:ascii="Helvetica" w:hAnsi="Helvetica"/>
          <w:sz w:val="24"/>
          <w:szCs w:val="24"/>
        </w:rPr>
      </w:pPr>
    </w:p>
    <w:p w14:paraId="06C939FC" w14:textId="3F60AD52" w:rsidR="000D573F" w:rsidRDefault="000D573F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 w:rsidRPr="00BA1B62">
        <w:rPr>
          <w:rFonts w:ascii="Helvetica" w:hAnsi="Helvetica"/>
          <w:sz w:val="24"/>
          <w:szCs w:val="24"/>
        </w:rPr>
        <w:t xml:space="preserve">“Software Update” </w:t>
      </w:r>
      <w:r w:rsidR="003C4161">
        <w:rPr>
          <w:rFonts w:ascii="Helvetica" w:hAnsi="Helvetica"/>
          <w:sz w:val="24"/>
          <w:szCs w:val="24"/>
        </w:rPr>
        <w:t xml:space="preserve">will </w:t>
      </w:r>
      <w:r w:rsidRPr="00BA1B62">
        <w:rPr>
          <w:rFonts w:ascii="Helvetica" w:hAnsi="Helvetica"/>
          <w:sz w:val="24"/>
          <w:szCs w:val="24"/>
        </w:rPr>
        <w:t>appear on the device’s screen</w:t>
      </w:r>
      <w:r w:rsidR="00BA1B62">
        <w:rPr>
          <w:rFonts w:ascii="Helvetica" w:hAnsi="Helvetica"/>
          <w:sz w:val="24"/>
          <w:szCs w:val="24"/>
        </w:rPr>
        <w:t xml:space="preserve"> and the update will complete.</w:t>
      </w:r>
    </w:p>
    <w:p w14:paraId="6552D010" w14:textId="77777777" w:rsidR="00A97E12" w:rsidRPr="00A97E12" w:rsidRDefault="00A97E12" w:rsidP="00A97E12">
      <w:pPr>
        <w:pStyle w:val="ListParagraph"/>
        <w:rPr>
          <w:rFonts w:ascii="Helvetica" w:hAnsi="Helvetica"/>
          <w:sz w:val="24"/>
          <w:szCs w:val="24"/>
        </w:rPr>
      </w:pPr>
    </w:p>
    <w:p w14:paraId="7AE604CB" w14:textId="6AED8556" w:rsidR="00A97E12" w:rsidRPr="00BA1B62" w:rsidRDefault="00A97E12" w:rsidP="000D573F">
      <w:pPr>
        <w:pStyle w:val="ListParagraph"/>
        <w:numPr>
          <w:ilvl w:val="0"/>
          <w:numId w:val="1"/>
        </w:numPr>
        <w:rPr>
          <w:rFonts w:ascii="Helvetica" w:hAnsi="Helvetica"/>
          <w:sz w:val="24"/>
          <w:szCs w:val="24"/>
        </w:rPr>
      </w:pPr>
      <w:r>
        <w:rPr>
          <w:rFonts w:ascii="Helvetica" w:hAnsi="Helvetica"/>
          <w:sz w:val="24"/>
          <w:szCs w:val="24"/>
        </w:rPr>
        <w:t>Validate the software matches the BRN file version number in Settings -&gt; About.</w:t>
      </w:r>
    </w:p>
    <w:sectPr w:rsidR="00A97E12" w:rsidRPr="00BA1B62" w:rsidSect="003C416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F4599"/>
    <w:multiLevelType w:val="hybridMultilevel"/>
    <w:tmpl w:val="8B3CE700"/>
    <w:lvl w:ilvl="0" w:tplc="757CA6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4551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EwMDGztLA0NjRX0lEKTi0uzszPAykwqQUA4Zm/ziwAAAA="/>
  </w:docVars>
  <w:rsids>
    <w:rsidRoot w:val="000D573F"/>
    <w:rsid w:val="000D573F"/>
    <w:rsid w:val="001E7AD5"/>
    <w:rsid w:val="002264FB"/>
    <w:rsid w:val="003C4161"/>
    <w:rsid w:val="00A97E12"/>
    <w:rsid w:val="00BA1B62"/>
    <w:rsid w:val="00E6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718A"/>
  <w15:chartTrackingRefBased/>
  <w15:docId w15:val="{F6133EF5-D409-478A-9201-E8C8962A8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14AE91D448F4BBA3A597A6E44C144" ma:contentTypeVersion="15" ma:contentTypeDescription="Create a new document." ma:contentTypeScope="" ma:versionID="52acb41b676b7f73750c904ad6219788">
  <xsd:schema xmlns:xsd="http://www.w3.org/2001/XMLSchema" xmlns:xs="http://www.w3.org/2001/XMLSchema" xmlns:p="http://schemas.microsoft.com/office/2006/metadata/properties" xmlns:ns2="93dfe849-a55c-446b-9bb9-3f241c25dc87" xmlns:ns3="6a505af2-c1da-42ed-b0e6-1ec06c18c376" targetNamespace="http://schemas.microsoft.com/office/2006/metadata/properties" ma:root="true" ma:fieldsID="57f7f7bdd8f652a64e62e2cb56e6e5c9" ns2:_="" ns3:_="">
    <xsd:import namespace="93dfe849-a55c-446b-9bb9-3f241c25dc87"/>
    <xsd:import namespace="6a505af2-c1da-42ed-b0e6-1ec06c18c3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fe849-a55c-446b-9bb9-3f241c25dc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51bcb68-3b8b-4249-883c-bf4abcc835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505af2-c1da-42ed-b0e6-1ec06c18c37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dfe849-a55c-446b-9bb9-3f241c25dc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165C7D-9D87-42CA-B7F8-46859BE262FE}"/>
</file>

<file path=customXml/itemProps2.xml><?xml version="1.0" encoding="utf-8"?>
<ds:datastoreItem xmlns:ds="http://schemas.openxmlformats.org/officeDocument/2006/customXml" ds:itemID="{3A726AA5-6EE0-41C7-B899-996E28289B64}"/>
</file>

<file path=customXml/itemProps3.xml><?xml version="1.0" encoding="utf-8"?>
<ds:datastoreItem xmlns:ds="http://schemas.openxmlformats.org/officeDocument/2006/customXml" ds:itemID="{A9691402-9E5D-401F-A7B4-F27B5EB9A1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Steinberg</dc:creator>
  <cp:keywords/>
  <dc:description/>
  <cp:lastModifiedBy>Roger Steinberg</cp:lastModifiedBy>
  <cp:revision>5</cp:revision>
  <dcterms:created xsi:type="dcterms:W3CDTF">2022-02-15T19:24:00Z</dcterms:created>
  <dcterms:modified xsi:type="dcterms:W3CDTF">2022-05-0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14AE91D448F4BBA3A597A6E44C144</vt:lpwstr>
  </property>
</Properties>
</file>